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version</w:t>
      </w:r>
      <w:r>
        <w:t xml:space="preserve"> </w:t>
      </w:r>
      <w:r>
        <w:t xml:space="preserve">ก่อนใส่โปรแกรมกรองคำหยาบ)</w:t>
      </w:r>
      <w:r>
        <w:t xml:space="preserve"> </w:t>
      </w: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p>
    <w:p>
      <w:pPr>
        <w:pStyle w:val="Date"/>
      </w:pPr>
      <w:r>
        <w:t xml:space="preserve">วันจันทร์ที่</w:t>
      </w:r>
      <w:r>
        <w:t xml:space="preserve"> </w:t>
      </w:r>
      <w:r>
        <w:t xml:space="preserve">21</w:t>
      </w:r>
      <w:r>
        <w:t xml:space="preserve"> </w:t>
      </w:r>
      <w:r>
        <w:t xml:space="preserve">พฤษจิกายน</w:t>
      </w:r>
      <w:r>
        <w:t xml:space="preserve"> </w:t>
      </w:r>
      <w:r>
        <w:t xml:space="preserve">2565</w:t>
      </w:r>
      <w:r>
        <w:t xml:space="preserve"> </w:t>
      </w:r>
      <w:r>
        <w:t xml:space="preserve">เวลา</w:t>
      </w:r>
      <w:r>
        <w:t xml:space="preserve"> </w:t>
      </w:r>
      <w:r>
        <w:t xml:space="preserve">10.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เดี๋ยวรออาจารย์สักครู่นะคะ สวัสดีค่ะ ฮัลโหล ฮัลโหล ฮัลโหล ฮัลโหล ออกไหม สวัสดีค่ะ สวัสดีพี่ล่ามนะคะ ได้ยินนะ OK ค่ะ ก็วันนี้เราก็จะมาเริ่มเรียนนะคะ บทที่ 1 นะคะ เกี่ยวกับตัวมาตรฐานสากล ด้านเทคโนโลยีคอมพิวเตอร์และดิจิทัลนะคะ วันนี้ก็จะพูดเป็นภาพองค์รวมนะคะ ว่ารายวิชานี้เราจะเรียนมาตรฐาน อะไรบ้างนะคะ แต่ละตัวมีมาตรฐานอะไรนะคะที่น่าสนใจ โอเคนะคะ เริ่มแรกก็จะพูดถึงบทนำของเราก่อนนะคะ ว่าณปัจจุบันเราจะเห็นว่าไม่ว่าจะเป็นหน่วยงาน องค์กรมหาวิทยาลัยของเราก็ได้ ภาครัฐภาคเอกชนก็จะมีตัวระบบ สารสนเทศ คอมพิวเตอร์ การใช้งานต่างๆเข้ามาเกี่ยวข้องนะคะ ดังนั้นการปฏิบัติงานด้านไอทีหรือว่าสารสนเทศสำหรับประเทศไทย เริ่มเข้ามามีบทบาท รวมถึงผู้บริหารที่เข้ามาดูแล แล้วก็บริหารไม่ว่าจะเป็นบุคลากรทรัพยากรคน แล้วก็ทรัพยากรอุปกรณ์ด้วยนะคะ ดังนั้นผู้บริหารบางท่านอาจจะถูกปรับตำแหน่งหรือว่าเลื่อนตำแหน่งขึ้นมาโดย ไม่ได้จบทางเทคโนโลยีสารสนเทศหรือว่าไอทีโดยเฉพาะดังนั้นเราจะทำอย่างไร หรือจะ มีตัวไหนที่เข้ามาช่วยให้ผู้บริหารเหล่านั้นเข้ามา บริหารงานสารสนเทศ ให้ได้ประสิทธิภาพมากที่สุดนะคะ เมื่อผู้บริหารไม่ได้จบ หรือถูกพัฒนามาจากสาย คอมพิวเตอร์หรือเทคโนโลยีสารสนเทศดังนั้นเวลาเขาบริหารหรือว่าพัฒนาบุคคล นะคะ รวมถึงทรัพยากรต่างๆที่อยู่ในหน่วยงานองค์กรของเขาเขาอาจจะไปดูแบบแผนมา จากบริษัทอื่นหรือว่าจากหน่วยงานอื่นนะคะ หรือว่าตัวกรณีศึกษาอื่นๆมา ซึ่งตรงนั้นอาจจะไม่ใช่ผลลัพธ์ที่ดีที่สุด ดังนั้น ทำอย่างไรให้หน่วยงานหรือว่าองค์กรของเราประสบความสำเร็จนะคะการบริหารทางเทคโนโลยีสารสนเทศของไอที ไม่ว่าจะเป็นที่ไทยหรือว่าของต่างประเทศนะคะหลักการหรือว่าการบริหารจะต้องมีรูปแบบที่คล้ายกันรวมถึงตามชื่อของเราคือ มาตรฐานสากล ดังนั้นเราก็จะเอาตัวมาตรฐานทางด้านไอทีที่เป็นสากลเข้ามา support ให้ผู้บริหารเหล่านั้นนี่เข้ามาเลือกหรือว่าจัดสรรตัวสารสนเทศและตัวมาตรฐานที่มันสดคล้องกับหน่วยงานหรือว่าองค์กรของเรานั่นเองนะคะ เพื่อให้หน่วยงานของเราเกิดประสิทธิภาพมากที่สุดนะคะ ทำอย่างไรให้ลดระยะเวลา ประหยัดเวลาประหยัดคนประหยัดทรัพยากรพูดง่ายๆคือได้ผลกำไรที่ดีที่สุดนั่นเองนะคะไม่ว่าจะเป็นการบริการ หรือว่าการผลิตภัณฑ์นะคะเหล่านี้ก็ต้องสามารถ ที่จะให้ผลลัพธ์ที่ดีที่สุดให้กับหน่วยงานของเรานั้นเองพูดง่ายๆก็คือให้ผลกำไรกับหน่วยงานของเรานั่นเองนะคะ หัวข้อที่จะมาบรรยาย ว่าจะเป็นพูดถึงตัวมาตรฐาน ที่อาจารย์หยิบมาที่คิดว่าน่าจะสำคัญ แล้วก็สอดคล้องกับ รายวิชานี้เองนะคะ เริ่มแรกก็จะพูดถึงมาตรฐานไอทีที่เราจะเลือกมา มาตรฐานก็การจัดทำมีหน่วยงานไหนมีองค์กรไหนนะคะ มาตรฐาน I Triple e มาตรฐานไอที มาตรฐาน ISO มาตรฐาน มาตรฐานโคโซและก็มาตรฐาน cmmi มาตรฐานตัวนี้นักศึกษาต้องจำให้ได้ว่า แต่ละมาตรฐานนั้นคืออะไร แล้วก็มีรูปแบบ ลักษณะแบบไหนนั่นเองนะคะ มีหน่วยงานมีองค์กร ก็เขาสนับสนุนทางด้านเรื่องไอ้นั่นเองนะคะ เรามาพูดถึง ตัวมาตรฐานไอทีในการปฏิบัติงานในทุกรูปแบบไม่ว่าจะเป็นการทำงานของสถานีไหนหรือหน่วยงานไหน กิจกรรมก็จะมีการปฏิบัติงานที่ซ้ำๆหรือว่าเป็นลูกชิ้นนั่นเองนะคะ ดังนั้น การปฏิบัติงานซ้ำซ้ำทำอย่างไรให้มันลด ข้อผิดพลาด ที่จะเกิดขึ้น ทำอย่างไรให้ลดระยะเวลาในการทำงานทำอย่างไรให้ใช้ทรัพยากรให้คุ้มค่าที่สุด นั่นเองนะคะ ดังนั้นการปฏิบัติงานต่างๆก็ต้องให้ประสบความสำเร็จต้องมีตัวมาตรฐานเข้ามา ตอบโจทย์ตรงนี้นั่นเองนะคะ หากเราปฏิบัติงาน ปฏิบัติงานโดยไม่มีมาตรฐาน วันนี้อยากทำห้องดีๆวันนี้ไม่อยากทำใช้ระยะเวลาเท่าไหร่นะคะ เหมือนการให้บริการอย่างนี้ กรณีที่มี ผู้ใช้บริการเยอะ แล้วเราให้การบริการไประยะเวลาแต่ละที่ก็อาจจะไม่เท่าเทียมกัน งั้นเราอาจจะพึงพอใจไหม สมุดเราเป็นผู้ ใช้บริการไปรับบริการหน่วยงานหนึ่งให้บริการที่รวดเร็วกว่าแล้วก็ดีกว่า อีกหน่วยงานหนึ่ง ซึ่งให้ระยะเวลาที่ค่อนข้างเยอะกว่านั้นเองเราก็ต้องเลือกสิ่งที่ดีกว่าอยู่แล้วใช่ไหมคะ ดังนั้น เราก็ต้องปฏิบัติงานนะคะให้เกิดความพึงพอใจของผู้รับบริการ แล้วก็ สามารถที่จะใช้งานแล้วก็เชื่อมต่อ ตัวระบบงานอื่นได้ด้วยนั่นเองนะคะไม่ใช่ว่าทำออกมาแล้วผลลัพธ์ที่ได้ ไม่สามารถที่จะไปทำงานต่อหรือว่าทำงานข้ามกับระบบตัวอื่นได้นั่นเองนะคะ อันนี้ก็ต้องคำนึงถึงแผนกอื่นไปอื่นด้วย ที่จะทำให้การทำงานของหน่วยงานหรือว่าบริษัทของเราดำเนินการ อย่างสอดคล้องกันนั่นเองนะคะ อย่างตัวนี้ก็คืออะไรนำระบบ interested ที่มาใช้ในมาตรฐานนะคะ ยกตัวอย่างการใช้งานง่ายๆอย่างตอนนี้นักศึกษาเข้ามามหาวิทยาลัย เวลาเข้าสู่อินเทอร์เน็ตนะคะ login เข้ามา username Password นักศึกษานะคะเข้าไปใช้งาน Search ข้อมูล ทำรายงานหรือว่าเข้าไป Facebook เข้าไปดู สิ่งที่ต้องการค้นหาต่างๆตรงนี้ เขาจะมีมาตรฐาน html ขึ้นมา เป็นมาตรฐานของเว็บมาเข้าไปแล้วมี Response ในการทำงาน ค้นหาคีย์บอร์ดต่างๆขึ้นมาเป็นระยะเวลาที่รวดเร็วไหม บทที่ค้นหา ตัว search engine แล้วก็แหล่งข้อมูลที่เราต้องการมันตรงกันหรือเปล่า search เป็นกี่ขวดหนึ่งแล้วผลลัพธ์ที่ออกมาตรงกันไหม ข้อมูลมีเยอะหรือเปล่า นะคะ มันก็จะมีมาตรฐานขึ้นมา เพื่อให้รองรับสำหรับผู้ใช้นะคะ เดี๋ยวเรามาดูต่อ อาจารย์พูดเร็วพูดช้าบอกง่ายนะคะ ไปเรื่อยๆมีปัญหาง่วงนอนยกมือบอกได้นะคะ ถัดมาจะเป็นตัวอย่างมาตรฐานในการใช้เว็บ คุณเคยอยู่แล้วเข้ามาใช้ทุกวันอยู่แล้ว อาจจะวันนึงวันละหลายๆรอบก็ได้ การใช้งานเว็บไซต์ต้องมีมาตรฐานอะไรมา support เริ่มแรก มาตรฐานฮาร์ดแวร์ซอฟต์แวร์คนบอกเกี่ยวด้วยหรอคะเราเข้าไปใช้เว็บแน่นอนต้องมีอุปกรณ์อาจจะเป็นคอมพิวเตอร์โน๊ตบุ๊คสมาร์ทโฟนอะไรก็แล้วแต่ ที่เราจะสามารถเข้าไปใช้บริการเว็บไซต์ได้ ฮาร์ดแวร์ 10 ต้องมีซอฟต์แวร์ เรานี้เราเอาผลิตภัณฑ์ของบริษัทไหนหน่วยงานไหน มาใช้งาน หรือ เราเอามาใช้แล้ว มันก็จะมีบอกว่า เป็นไรแพ้ไม่ License แท้ที่เรามาใช้งานอยู่เป็นอย่างไรนะคะ มันก็จะเกี่ยวโยงกันไปเรื่อยๆนะคะ มาตรฐานระบบปฏิบัติการ ในอุปกรณ์ของเราไม่ว่าจะเป็นคอมพิวเตอร์สมาร์ทโฟนแท็บเล็ตระบบปฏิบัติการที่เราลงด้วยนะคะเขามีมาตรฐานไหม เราจะดูระบบ ปฏิบัติงานที่ลงมันรองรับกับอุปกรณ์ของเราในรุ่นไหนบ้าง อุปกรณ์ซอฟต์แวร์ไหนบ้างนะคะ บางอันก็จะเอาแบบของ Windows อย่างเดียวหรือว่าของอีนกอะไรอย่างนี้นะคะ แล้วแต่ว่าระบบปฏิบัติการที่ใช้มามาซัพพอร์ตหรือว่ารองรับตัวไหนได้อีก มาตรฐานระบบเครือข่ายและการสื่อสาร เครือข่ายที่เราใช้เป็นรูปแบบอะไรเป็น Local Network เปลี่ยนสายแลนใหม่เป็นสายแลนธรรมดาเป็นไฟเบอร์หรือเปล่า สายไฟเบอร์ในการสื่อสารหรือเป็นการสื่อสารในอากาศนะคะพวกไว้กาย + satellite นะคะ พวกดาวเทียม อันนี้ก็เป็นรูปแบบการสื่อสารเช่นเดียวกันมันก็จะแยกเป็นประเภทแบบไร้สายและไร้สายมีอุปกรณ์แบบไหนที่ซัพพอร์ต มันก็จะเกี่ยวโยงกันไปทั้งหมดนะคะ เหมือนเวลาเราใช้งานเต็มๆบางทีก็อาจจะหลงลืมไปว่ามันมีอุปกรณ์ตัวไหนที่มาเชื่อมต่อบ้างแล้วมันมีเทคโนโลยีอะไรบ้างรวมถึงมาตรฐานตัวไหนที่มา support นั่นเองเดี๋ยวเราจะเข้าไปดูตัวระบบเครือข่าย มันจะเป็นสัปดาห์หลังๆก็จะดูระบบเครือข่ายมีอุปกรณ์ตัวไหนบ้าง มีอุปกรณ์ support แล้วก็มีตัวมาตรฐานตัวไหนนะคะ มาตรฐาน tcp IP อันนี้น่าจะคุ้น 3:00 น นะน่าจะได้เรียนมาแล้วคุ้นๆไหมคะ tcp IP ลวดส่งต่างๆพวกเรียน Network มาแล้วก็จะหน้าคุ้นๆอยู่ tcp IP IP Address ต่างๆการเปลี่ยนชื่อ Host ต่างๆการเปลี่ยนข้อมูลระหว่าง Server ผู้ส่งกับผู้รับ มาตรฐาน html เรียนการเขียนเว็บมาน่าจะได้เรียนกันแล้วนะคะ OK หมดแล้วพวกนี้ มาตรฐานเสิร์ชเอ็นจิ้น Engine ต่างๆก็เหมือนเวลาเราเข้า Google Google นะ หรือว่าเข้าไปเสิร์ชข้อมูลต่างๆ จะเป็นมาตรฐานตัวนี้อย่างที่อาจารย์บอกไว้ว่าเสิร์ชไปแล้ว keyword กับคำที่ค้นหามันตรงกันไหมที่แสดงหน้าจอ มันไปแหล่งข้อมูลที่ถูกต้องเหมือนกันใช่หรือเปล่าแล้วก็มีเบสบอลและระยะเวลาที่นำเสนอเป็นเท่าไหร่ มาตรฐานอักขระก็คือตัวอักษรในการสื่อสารข้อมูลนั่นเองนะคะ OK ถัดมาเราจะมาดูมาตรฐานที่เราสนใจนะคะ ยกตัวอย่าง มาตรฐานเกี่ยวกับบุคคลมาตรฐานความสามารถแล้วก็ตำแหน่ง อย่างที่บอกไปนะคะสมมุติเราไปทำงานนะคะ หน่วยงานหนึ่ง จบไป พร้อมกับ นักเรียนจบใหม่ ของห้องอื่นมหาวิทยาลัยอื่นหรือว่าที่อื่นเราจะไปสมัครงานเราจะมีคุณสมบัติอย่างไรที่เป็นการบ่งบอกว่าเรามีความสามารถดังนั้นมาตรฐานเกี่ยวกับบุคคลก็จะเป็นตัวที่บ่งบอกได้ว่าเรามีสามารถหรือมีทักษะอย่างไรพูดง่ายๆเหมือนเป็นภาษาอังกฤษ เราก็จะไปสอบนะคะ ว่ามี ilme อะไรนะคะ ใบเซอร์ที่รองรับว่าเรามีทักษะ ภาษาอังกฤษเกี่ยวกับอะไรบ้างทางด้านเทคโนโลยีสารสนเทศหรือไอทีของเรา ว่าจะมีตัวใบรับประกันนะคะ ว่าเรา มีความสามารถทางไหนบ้าง นั่นเอง ยางมาตรฐานของตัวบุคคล ยกตัวอย่างเหมือน ic3 ic3 จะเป็นมาตรฐานที่บอกว่าคุณมีความสามารถในการใช้อุปกรณ์ ฮาร์ดแวร์ซอฟต์แวร์อย่างไรหรือว่า ซอฟต์แวร์สําเร็จรูป ใช้ Word PowerPoint Excel ได้ถึงระดับไหน เหมือนเราไปเรียน Word PowerPoint Excel เหมือนกันมาทุกคนในห้องเราจะรู้ได้อย่างไรมีทักษะการใช้งานบวช PowerPoint Excel ระดับไหนคนไหนเก่งสุดใช้งานคล่องสุดเร็วสุดเราก็สามารถใช้เปิดฟังก์ชั่นฟีเจอร์ต่างๆได้ ดังนั้นตัวมาตรฐานของตัวบุคคลก็จะเป็นตัวที่มาแสดงให้เห็นว่า แต่ละบุคคลมีทักษะขนาดไหน ว่าบุคคลหรือว่าบุคลากรเรามีทักษะแล้วก็จะส่งผลให้องค์กรหรือว่าหน่วยงาน มีคุณภาพมากขึ้นเรามีบุคลากรที่มีคุณสมบัติแบบนี้สมมุติอาจารย์มีใบเซอร์ มหาวิทยาลัยก็จะได้การรองรับที่มีการเรียนการสอนที่ดี รวมถึงบุคลากรที่ได้การรองรับมัน มันก็จะส่งผลต่อเนื่องกันไปนะคะ ผัดมาม่าสถานเกี่ยวกับอุปกรณ์เครือข่ายแล้วก็จะการเชื่อมต่อ อุปกรณ์เราใช้ของ ผลิตภัณฑ์อะไร มีมาตรฐานตัวไหนมารองรับ มีตัวกลางเครือข่ายใหม่นะคะ เพราะเดี๋ยวนี้มันก็จะมีบริษัทที่มาให้บริการค่อนข้างเยอะนะคะดังนั้นก็ต้องดูว่าแต่ละที่ support แล้วก็ให้บริการเราดีใหม่นะคะ อย่างแต่ละพื้นที่การให้บริการก็อาจจะเข้าถึงไม่เท่ากัน ถ้าเปลี่ยนพื้นที่ค่อนข้างเข้าถึงยากหรือว่าเป็นพื้นที่ที่ยังไม่ให้บริการระบบเครือข่ายก็จะมีแค่บางผู้ให้บริการเท่านั้นที่สามารถให้บริการเราได้นั่นเองนะคะ การจัดการเกี่ยวกับการให้บริการไอที การให้บริการไอทีอย่างไรนะคะอย่างพวกระบบเซลลูลาร์ ก็คือระบบ zello โทรศัพท์นั่นเอง เวลาเราจะไป AIS Dtac TrueMove ใช่ไหมคะเราอยาก สมมุติเราเป็น เจ้าของบริษัทนะคะ การจัดการเกี่ยวกับผู้ให้บริการไอทีก็คือคล้ายๆกับการ ให้บริการตัวระบบเครือข่ายนั่นเองหรือรูปแบบโทรศัพท์บ้าน อาจจะเป็น TOT องค์การโทรศัพท์หรือว่า T broadband หรือว่า Cat Telecom ต่างๆอันนี้ก็เป็นบริการเช่นกันอันนี้เป็นคำคุ้นเคย เราอาจจะแยกไม่ออกว่าพวกนี้ก็จะเป็นหน่วยงานที่ให้บริการเกี่ยวกับสารสนเทศ หรือว่าไอทีของเรานั่นเองนะคะ มาตรฐานเกี่ยวกับการพัฒนาซอฟต์แวร์ ก่อนที่จะไปเป็นซอฟต์แวร์ที่เราใช้ณปัจจุบันเขาก็ต้องมีการใช้งานแล้วก็ทดลองในการเทสนะคะ มีการพัฒนาเดเวลอปเออแล้วก็มี Casting นะคะ ของตัวซอฟต์แวร์ Software testing ต่างๆมันจะมีกระบวนการแล้วก็บุคลากรแต่ละตำแหน่งเข้ามาซัพพอร์ตตรงนี้เขาจะมีมาตรฐานมารองรับอีกว่าทำ 1 2 3 4 5 6 7 8 9 10 กรัมนี้แล้วเรียบร้อยนะคะ มาตรฐานการรักษาความมั่นคงปลอดภัยข้อมูลไม่รั่วไหลนะคะ มาตรฐานเกี่ยวกับเอกสารแบบฟอร์มข้อมูลนะคะ เก็บแบบฟอร์มข้อมูลต่างๆนะคะ สามารถเก็บไว้แล้วสามารถที่จะดึงข้อมูลกลับมาค้นหาแล้วทำเป็นรูปแบบรายงานได้ไหมแล้วใช้ระยะเวลาเท่าไหร่ เก็บข้อมูลไว้ที่หน่วยงานไหนนะคะอันนี้จะเป็นตัวอย่างมาตรฐานนะคะ ที่ยกมานะคะ ให้นักศึกษาเข้าใจนะคะ ถัดมาเราจะมาพูดถึงตัวมาตรฐาน ประเภทของมาตรฐานก่อนนะคะพวกตัวกำเนิดของมันอันแรกนะคะ The jewels นะคะ เป็นมาตรฐานนะคะที่กำหนด โดยเริ่มจากมาตรฐานแต่ละประเทศ แล้วก็กำหนดโดย องค์กรระหว่างประเทศนะคะเช่น ISO นะคะก็จะเป็นการร่วมมือกันของระหว่างประเทศนะคะ ว่ามาตรฐานตัวนี้ใช้งานแล้ว มันเกิดผลอย่างไร support ตัวไหนบ้าง อันนี้ก็คือเป็นระหว่างประเทศ ด้วยกัน คราวนี้ Standard วันนี้จะเป็นมาตรฐานที่ใช้ภายในหน่วยงานก่อน พูดง่ายๆคือมีการใช้งานภายในหน่วยงานภายในองค์กร เกิดการแพร่หลายจากหน่วยงานหนึ่งเป็นไงงาน 3 แล้วก็กระจายพื้นที่มากขึ้นจากพื้นที่เล็กๆก็เป็นพื้นที่ใหญ่ขึ้น ก็จะเป็นมาตรฐานที่ใช้กันมา 10 เรื่องและสุดท้ายก็จะเป็น Open Standard ก็จะเป็นมาตรฐานที่เรารู้จักกันอยู่แล้วเป็นสากลที่เกิดขึ้นแล้วอ๋อ นี่คือมาตรฐานที่เราใช้ขึ้นมา รับมาหลายๆปีแล้วนั่นเอง อันนี้ก็จะเป็นพระเทศน์ ของมาตรฐานทั้ง 3 แบบ หรือจะรอ Standard Standard แล้วก็ Open Standard นะคะ 3 อัน ถัดมาเมื่อเรารู้ ประเภท ของตัวมาตรฐานเรียบร้อยแล้วคราวนี้เราก็จะมาดู สไลด์ต่อไปของเรานะคะ องค์กร หรือว่าองค์การมาตรฐาน มาตรฐานระดับโลกก็จะมี องค์กรที่มารองรับ อันนี้ก็จะเป็นบางส่วนที่ยกตัวอย่างขึ้นมานะคะ ให้ดู ยาง ISO ตัวนี้นะคะ ก็จะเป็นตัวมาตรฐานที่ หน่วยงานหรือว่าองค์กรต่างๆ ตามบริษัทต่างๆค่อนข้างใช้เยอะ รวมถึงถ้าเป็นพวกเกี่ยวกับโรงงานนี่ตัว H O N E ก็ค่อนข้างจะสำคัญ เห็นว่ามันจะเป็นมาตรฐานที่เกี่ยวกับ สิ่งแวดล้อมที่มารองรับว่าหน่วยงานหรือองค์กรของเรารองรับและส่งผลต่อสิ่งแวดล้อม เวลาเราจะผลิตว่าทำอะไรมันจะไม่มีผลกระทบต่อคนอื่นสอบ สืบเนื่องมานั่นเอง ยกตัวอย่างของ เมื่อกี้ ISO แล้วเราจะมาพูดถึง nsi นะคะ เอเอสไอก็คือ สถาบันมาตรฐานแห่งอเมริกานั่นเอง เป็นองค์กรนะคะที่สนับสนุนตัว สารสนเทศของอเมริกาตัวนี้ก็จะเป็นผู้เริ่มในการสนับสนุนไม่ว่าจะเป็น ISO ที่ประเทศไทยก็ได้นะว่าใช้ตัวมาตรฐานตัวนี้นะคะ หรือ w3c นะคะ w3c ตัวนี้ก็จะเป็น จะไปที่นักศึกษาน่าจะได้ทุนกับคำนี้มากขึ้นสำหรับเวลาเราเข้าไปใช้เกี่ยวกับตัว พัฒนา หรือว่าเขียนโค้ดดิ้งมากขึ้นนั่นเอง 3 4 ก็จะเป็นองค์กรระหว่างประเทศที่ทำงานเกี่ยวกับเทคโนโลยีเว็บ เมื่อกี้เราเรียนไปแล้วสำหรับที่ 3 เว็บ html xml xx gml เทคโนโลยีต่างๆเกี่ยวกับ w3school นะคะ เวลาเราเรียนเขียนกับ การเขียนโค้ด html นะคะมันก็จะมีหน้าของ w3c เข้าไปดูว่าเวลาเราเขียนโค้ดแล้วมันจะมีการ สุดท้ายก็คือการเรียนเขาทำแบบนั้น แล้วมันจะเกิดรับอะไรขึ้นมา พวก cns คุณไหม ชื่นใจแทนอาจารย์ที่ 2 นะคะ เดี๋ยวนะ เดี๋ยวนะหายไปไหนแล้ว ยกตัวอย่างตรงนี้ แบบนี้นะคะ ของตัว w3c มันก็จะมี เวลาเราเขียนโค้ด แล้วก็ไป setting ต่างๆมันก็จะมีโค้ดเด้งขึ้นมา เดี๋ยวไป 2 ก็จะได้เรียนเหมือนกันก็ทำเว็บไซต์ต่างๆ ขึ้นมานานแล้วมันมีหน้าตาอย่างไรนะคะ มีตรงไหนที่เกิด error หรือว่ามี Format รูปแบบ ก็เขียนอย่างไรบ้างนั่นเอง โอเคกลับไปดูต่อของเรา บัตรสลับไม่ได้หรือยังไงหรืออย่างไร มาแล้วมันต้องรู้ สวัสดีค่ะ ไม่หมด เมื่อกี้ดู w3c ไปมันก็เลยมี เทคนิคนิดหน่อย มันไม่ขึ้นลองทักมานะคะเราก็จะมาดูตัวอย่างอีกอันนึงที่เราจะพูดให้ฟังก็คือซีซ่า อันนี้ก็จะเป็นเหมือนกัน บริหารวิเคราะห์ อันนี้จะแนวออกผู้บริหาร จะดูว่า หน่วยงานของเรานี่มีทรัพยากรเท่าไหร่ เราจะบริหารจัดการอย่างไรให้มันคุ้มทุนนั่นเองและเกิดความเสี่ยงนะคะ ซีซ่านี่ คราวนี้ เรามาดูอีกนะคะว่าบริษัท หน่วยงานองค์กรของเรานี่ผลิต บริการในรูปแบบใดนะคะ ให้บริการ อุปกรณ์ ผลิตผลิตภัณฑ์ออกมาหรือว่าเป็นให้บริการของผู้ใช้ ดังนั้นการเลือกตัวมาตรฐานที่จะมาใช้ หน่วยงานหรือองค์กรของเรานี่มันก็จะ แตกต่างกัน ตามแต่ละหน่วยงาน ที่ให้บริการนั่นเองนะคะ พูดถึงการพัฒนาด้านสารสนเทศในประเทศไทยของเรานะคะ สำหรับประเทศไทยก็จะมีสำนักงานมาตรฐานผลิตภัณฑ์ อุตสาหกรรม ของไทยนั่นเองนะคะ ที่จะมาเป็นผู้กำหนดมาตรฐานแห่งชาติของเรา สำนักงานมาตรฐานอุตสาหกรรมเพื่อจะเรียกตัวย่อว่า สพม ก็จะมีคณะกรรมการที่แต่งตั้งขึ้นมาแล้วก็แบ่งหน้าที่ในการรับผิดชอบ ของแต่ละ สวยงาม นะคะของแต่ละประเทศนะคะ โดย ตั้งคณะกรรมการวิชาการนะคะ 536 ขึ้นมาเพื่อดูแลทางมาตรฐานของเทคโนโลยี สารสนเทศนะคะ มาตรฐานทางอุตสาหกรรม เพจนั่นเอง อุตสาหกรรมทางด้านนี้ มีอะไรบ้าง และปัจจุบัน คณะกรรมการวิชาการล่วงหน้า 36 นี่ก็จะแบ่งเป็น 2 ทีมนะคะ คิดดูว่าทีมที่ 1 ของเรานี่ก็จะ กำหนดนะคะเกี่ยวกับ รูปแบบ จังหวัดนั่นเอง แต่งตัวหรือยังหัดย่อโค้ดต่างๆแล้วตามมาด้วยอำเภอ ส่วนทีมที่ 2 นะคะก็จะกำหนดอักขระ การเขียนโปรแกรม และโครงการซอฟต์แวร์ ก็คือรูปแบบการเขียนโปรแกรมแล้วก็ซอฟแวร์หน่วยงานที่ 2 ก็จะทำการดูแลนั่นเองว่า การเขียน Software ที่ถูก พัฒนาขึ้นในหน่วยงานหรือบริษัทในประเทศไทยนี่มีมาตรฐานถูกต้องไหม นะคะหรือการเขียนโปรแกรมต่างๆ มีมาตรฐานสอดคล้องหรือว่ารองรับหรือเปล่านั่นเองนะคะ ถัดมา นอกจากสวแล้วก็จะมีหน่วยงานไหน ที่เราจะคุ้นเคยกันบ้าง อันแรกก็คือราชบัณฑิตอันนี้ก็น่าจะเป็นที่ทุกคนคุ้นเคยกันอยู่แล้วเวลาที่เราเขียนคำศัพท์ เวลาสอบเทคนิคที่เกี่ยวกับทางคอมพิวเตอร์บางทีก็จะเขียนทับศัพท์ไม่ถูก อย่างคีย์บอร์ดเมาส์แล้วเขียนไม่ถูกแล้วก็ต้องไปเปิดพจนานุกรมเกี่ยวกับคอมพิวเตอร์นั่นเองไปดูซิเขาใช้การสะกดคำอย่างไร อักขระอย่างไร บางอัน คีย์บอร์ดอาจจะเขียนว่าเป็นแป้นพิมพ์ ซึ่งคำตอบ พรุ่งนี้ก็จะถูกบัญญัติไว้เกี่ยวกับคอมพิวเตอร์นั้นเองเราก็จะสามารถไปศึกษาเกี่ยวกับตัวล่าง โทรศัพท์ตัวนี้ในราชบัณฑิตยสภาแล้วก็ตัวราชบัณฑิตสัตว์คอมพิวเตอร์นะคะ ถัดมาหอสมุดแห่งชาติ หอสมุดก็เหมือนห้องสมุดของเราถ้าเป็นอยู่ในมหาลัยก็จะเป็นการ เก็บรวบรวมข้อมูลหนังสือ ว่าจะเป็นห้องสมุดแห่งชาติก็จะเป็นลักษณะที่เก็บข้อมูลรวบรวมหนังสือต่างๆ ของในประเทศไทยไว้ก็จะมีตัวรหัส isbn ก็คือรหัสที่อยู่หมวดหมู่ของเรานั่นเอง ว่าอยู่ลำดับที่เท่าไหร่หมวดหมู่ไหนตำแหน่งที่เท่าไหร่นั่นเอง ฉันมาสภาอุตสาหกรรม สภาอุตสาหกรรม อุตสาหกรรมเกี่ยวกับเทคโนโลยีสารสนเทศก็จะเป็นอุตสาหกรรมอุตสาหกรรมหนึ่งในนั้นก็อยู่ภายใต้ สภาอุตสาหกรรมว่าเราผลิตภัณฑ์อาจจะเป็นตัวฮาร์ดแวร์หรือว่าซอฟต์แวร์ที่ผลิตขึ้นมานี่มันก็ต้องจะมีรหัสสินค้า มีเท่าไหร่ เป็นสินค้าประเภทไหนมันจะกำหนดออกมาเป็นบาร์โค้ดหรือ จะมี QR Code ที่ผลิตขึ้นมานั่นเองนะคะ อันนี้ก็จะเป็นตัวมาตรฐานของเรา ถัดมาก็จะเกิดข้อคำถามขึ้นมา เราเป็นนักเรียนนักศึกษาหรือว่าผู้ใช้บริการต่างๆนี่มันจำเป็นไหมที่ต้องพัฒนาหรือว่าต้องใช้มาตรฐานหรืออาจจะมีคำถามในใจ ว่าเราจำเป็นไหมที่จะต้องรู้เกี่ยวกับตัวมาตรฐานพวกนี้ ในที่สุดแล้ว ผลลัพธ์คืออะไร เริ่มแรกนะคะ อาทิตย์หนึ่งก็คือเวลาทำงานร่วมกันได้ แล้วก็มีภาษาที่เข้าใจตรงกัน ทำงานร่วมกันได้มีภาษาก็เข้าใจตรงกันคืออย่างไร เวลาเราทำเกี่ยวกับอุปกรณ์นะคะ ไม่ว่าจะเป็นการใช้ อุปกรณ์สำนักงานหรือว่าคอมพิวเตอร์ต่างๆ Box Office ต่างๆนี่ สมมุติเราใช้แพลตฟอร์ม 1 ไม่ใช้กับเพื่อนอีกฟอร์มหนึ่ง คนหนึ่งใช้ Linux ไม่รู้ว่านักศึกษาเคยได้ยินไหมว่าอาจจะมีการใช้งานอยู่บางคนใช้ลิ้นนกบางคนใช้ Mac iOS บางคนใช้ Windows เราจะทำอย่างไรให้ผลลัพธ์ในการใช้พวกออฟฟิศ ลักษณะเป็นพวก Word นี่ใช้งานร่วมกันได้ งั้น มีมาตรฐาน แล้วก็สามารถมี แบบฟอร์มที่สามารถใช้งานร่วมกันได้ น้ำมันต้องมีมาตรฐานรองรับไม่ใช่ว่าคนหนึ่งใช้แพลตฟอร์มหนึ่งคนหนึ่งใช้ฟอร์มหนึ่งแล้วช้าที่สุดงานที่ส่งต่อระหว่างกัน สามารถใช้งานร่วมกันได้ ว่าจะไม่เกิดประโยชน์นั่นเอง มีเกณฑ์การทำงานบริการแลกเปลี่ยน แล้วก็รักษาความมั่นคงปลอดภัย เกณฑ์การทำงาน การบริการการแลกเปลี่ยนข้อมูล สิ่งสำคัญก็คือเวลาเราปฏิบัติงานนี่ก็ส่งข้อมูลนะคะ หน่วยงานหนึ่งอาจจะมีสาขา ถ้าเป็นข้อมูลถ้าเป็นบริษัทใหญ่ๆ มาชิดาจะมีการโอนข้อมูล ไปทำงานเด็ดช่วยคืนก็จะมีการโอนข้อมูล สาขาย่อยไปสาขาใหญ่ ดังนั้นเราจะเชื่อใจได้อย่างไร ว่าข้อมูลที่เราถ่ายโอนไปทุกวัน มันจะไม่ตกหายไประหว่างทาง มันจะมีความมั่นคงปลอดภัยมารักษา วิธีการส่งข้อมูล นักศึกษาจะงงว่าเอ๊ะเวลาส่งข้อมูล สมมุติ บริษัทไปธนาคารแล้วกัน ธนาคารจะมีลายสัก หลายสาขาก็จะมีสมุดสำนักงานใหญ่อยู่กรุงเทพฯ เวลา คำนวณผลหรือว่าแต่ละไตรมาสของแต่ละบริษัทหรือแต่ละธนาคารที่จะมีการประเมินผลรวมญาติทั้งหมดของทุกสาขานะเราจะมั่นใจได้เลยว่าข้อมูลแต่ละสาขาที่ส่งไป ไม่ใช่ไม่ใช่ว่าเราใส่ทางใดใช้ทั้งฮาร์ดดิสก์แล้วขับรถมาที่กรุงเทพฯนะคะ เวลาส่งข้อมูลเราจะผ่านตัวเครือข่าย ซึ่ง แต่ละที่ถือเป็นหน่วยงานที่ส่งข้อมูลระหว่างหน่วยงานที่สำคัญที่เขาจะลากสายโดยตรงนะคะถ้าเป็นบริเวณที่ เว้นระยะห่างไม่ไกลมากจะเป็นสายเดิน อาจจะเป็น Fiber Optic หรือว่าอะไรก็ตามแล้วแต่หน่วยงานเพื่อส่งข้อมูลระหว่างการระหว่างหน่วยงานเพื่อไม่ให้ข้อมูลของเรานี่รั่วไหล นะคะ เขาก็จะมีรอบในการส่งข้อมูลอยู่แล้วนะคะ อันนี้ก็จะเป็นรูปแบบของการ รักษามั่นคงความปลอดภัยในการรักษาส่งข้อมูลนั่นเอง สำหรับผู้ใช้และผู้ซื้อลดความเสี่ยง วาดภาพง่ายๆเวลาเราซื้อซอฟต์แวร์ไว้ใช้งานหรือเราใช้ Microsoft Office ก็ได้ เราใช้ไปนี่มันสามารถ เปิดใช้งานได้ไหมเอามาแก้ไขได้ไหมคนอื่นเอาไปแก้ไขได้ไหม อันนี้ก็คือลดความเสี่ยง ซื้อซอฟต์แวร์ที่มีการันตี ย่อมปลอดภัยกว่า วันเราซื้อของซื้อสินค้าอะไรก็ได้มีการันตี มีการเปลี่ยนครีม อันนี้ย่อมเกิดความมั่นใจแม้ว่าราคามันอาจจะรวมกันนิดหน่อย เราก็ต้องมองภาพองค์รวมด้วย ว่าใช้งานได้แล้วเกิดประโยชน์จริงหรือเปล่า ทำงานข้ามระบบกันได้หรือเปล่า แต่ละบริษัทแต่ละเบื่องานนะคะอาจจะมีอุปกรณ์อาจจะมีซอฟต์แวร์ที่ไม่เหมือนกันดังนั้น สมมุติถ้ามีการควบรวมหรือว่าการเทคโอเวอร์ การซื้อบริษัท เข้ามาเพิ่ม ผลลัพธ์ ข้อมูลต่างๆของแต่ละประเภทสามารถโอนและหาข้อมูลระหว่างกันได้หรือไม่ ดังนั้น ซอฟต์แวร์ที่ใช้ต่างๆนี่ มันก็ต้องดูว่าสามารถ ทำงานค่ารถประกันได้ไหมแต่ณปัจจุบันชอบว่าที่เราใช้งานปัจจุบันสามารถ ใช้งานและเข้าระบบกันได้นะคะ อุปสรรคทางการค้า บริษัทเล็ก ซื้อ วัตถุดิบมาจากอีกบริษัทหนึ่งแล้วก็มาผลิตเป็นอีก สินค้า 1 รายการส่งข้อมูลระหว่างกาลบริษัทมันก็จะมีรูปแบบข้อมูลที่แตกต่างกัน ดังนั้นถ้าเรามีมาตรฐานที่เป็นสากลตรงกลาง สามารถส่งข้อมูลระหว่างกันได้ตัวนี้ก็จะลบ เมื่อคืนเราสามารถขายข้อมูลให้ใครก็ได้ให้ทุกคนหรือว่าขายผลิตภัณฑ์ก็ได้หรือวัตถุดิบให้ใครก็ได้ โดยไม่เกิดอุปสรรคตรงนี้นะคะ ถัดมา ก็จะพูดถึงข้อดีแล้วกันนะคะตัวมาตรฐานของเรา เมื่อเรามีมาตรฐานที่ดี มีวิธีการปฏิบัติที่ดี ผลลัพธ์กับประสิทธิภาพประสิทธิผลก็ทำงานดีขึ้นทำงานเร็วขึ้นประหยัดเวลาประหยัด คุณประหยัด ทรัพยากรประโยค งบประมาณ กูจะเป็นการรวบยอดทั้งหมดนะคะการทำงานร่วมกัน กำเนิดระหว่างความยอมรับ ถัดมา อันนี้เราพูดไปแล้ว สัปดาห์ที่แล้วเข้าๆนะคะ เมื่อกี้พูดไปนิดนึงของซีซ่าที่บอกว่าเป็น ชุดชั้นในเขตอินเตอร์เนชั่น System Operator นะคะ อันนี้ก็จะเป็นทักษะ ซอฟต์แวร์ของแต่ละบุคคล สมมุติว่าเราสนใจอยากเป็น นักพัฒนานักทดสอบต่างๆเราก็ต้องมีตัว Spaghetti มารองรับ เป็นด้านฉีดไอทีหรือว่าจะเป็นด้านไหน ก็ตามภาษาอังกฤษ ความสื่อสาร ภาษาอังกฤษภาษาจีนที่เขตอันนี้ก็ต้อง รายการภาพเป็นด้านสารสนเทศ รวมภาพง่ายๆหรือไม่มีทักษะ อยากเป็นเชฟขึ้นมาก็ต้องมีใบรับรองว่า แล้วไปสอบเชฟของที่ไหนมา เสื้อยืด ลิขิต จะไปทำงานที่ไหน ไปปกติ อย่ามาลงรับนี่ ก็ต้องการันตีในความสามารถอยู่แล้วเป็นสากลนะคะ อันนี้ก็จะเป็นตัว จุดเด่นของ Microsoft specialist ทางด้านต่างๆ เดือนนี้ก็ได้มองภาพใกล้ตัวเรามากที่สุด เราอาจจะไม่ได้เป็น เราจะเป็นหนี้ Microsoft เทรนเนอร์ เอา ใกล้ตัวที่สุด เราเข้าใจถึง Microsoft มากเลยเกี่ยวกับการใช้ Word ของ PowerPoint Excel สามารถเป็นวิทยากรสอน สถาบันตามหน่วยงาน ทำโรงเรียนตามมหาลัยก็สามารถที่จะสอบเขต Center ตัวนี้ไปต่อยอด แล้วก็ไปปฏิบัติงานต่อได้นั่นเอง หรือ เอาสีแบบมองภาพง่ายที่สุด อีกอันหนึ่งก็คือ ncds Microsoft เปิด Free Fire ถอด ชีวิต เป็นคน support นั่นเอง เหมือนเวลาเราอยู่ในงานใช่ไหมมันจะมีทีม support ของ IG เหมือน โรงพยาบาลหรือมหาลัยก็ได้ support คอมพิวเตอร์ใช้ไม่ได้ Network ใช้ไม่ได้ ถ้าใช้ไม่ได้ แล้วก็จะเป็นผู้ support ที่จะให้บริการแต่ละแผนกนั้นเองอาจจะเป็นแผนกบัญชีแผนกการเงินนะคะ แผนกบุคคลต่างๆแล้วก็สามารถเข้าไปจัดการหรือว่า เปิดมีฟอนต์ไม่ครบทำอย่างไรปริ้นงานไม่ได้ นะคะ ถ้าเรามีตัว support เสื้อตัวนี้ เราก็สามารถที่จะไปทำงานตรงนี้แผนกนี้ ของบริษัทที่เขา รองรับการทำงานของเรานั้นเอง มันก็จะการันตีถึงความสามารถของเรานั่นเอง ตัวอื่นมันก็จะเป็นเฉพาะทางขึ้นมา ครั้งก่อนก็พูดได้มาเกี่ยวกับการสั่นจะว่า certificate ต่างๆ อันนี้น่าจะ ไม่ค่อยได้ใช้กันเท่าไหร่อาจจะไม่ค่อยได้เห็นนะ ที่แต่ก่อนฮิตมาหน้าปัจจุบันก็ยัง ที่ฮิตอยู่ จะเป็นลักษณะของ Cisco เป็นพวก Network พื้นฐานก็จะเป็นเกี่ยวกับ นึกว่าพื้นฐาน ของ ccna โจ้ใช้ Network ฉันเอง เหมือนเวลาเราเรียนคอร์ส Network ขั้นต้นด้วยเปิดข้างสูงแล้วก็สามารถจอดใบเซอร์ ศรีสะเกษของซิโก้ได้ ccna ตัวนี้ได้นั่นเอง ถ้าตอนนั้นสมัยหลายปีก่อนก็จะมีการสอบ ของ mikrotik ก็จะเป็น Network คือ Network นี่ มันก็จะเป็นชื่อตามบริษัทผลิตภัณฑ์ที่เราผลิตออกมา สวิตช์ตัวอะไร ก็จะเป็นพวกผลิตเหมือนกัน รายการขององค์กรเราซื้อผลิตภัณฑ์เราก็ต้องไป support ของยี่ห้อ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version ก่อนใส่โปรแกรมกรองคำหยาบ) ฝึก Revoice + PE (ห้องเรียนสกลฯ ) มาตรฐานสากลด้านเทคโนโลยีคอมพิวเตอร์และดิจิทัล อ.ธิดารัตน์ วันที่ 17 พ.ย. 2565</dc:title>
  <dc:creator/>
  <cp:keywords/>
  <dcterms:created xsi:type="dcterms:W3CDTF">2022-11-21T04:28:48Z</dcterms:created>
  <dcterms:modified xsi:type="dcterms:W3CDTF">2022-11-21T04: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พฤษจิกายน 2565 เวลา 10.04 น.</vt:lpwstr>
  </property>
  <property fmtid="{D5CDD505-2E9C-101B-9397-08002B2CF9AE}" pid="3" name="subtitle">
    <vt:lpwstr/>
  </property>
</Properties>
</file>